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Aidan Graf</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idan</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af</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22 West Warren Boulevard, Chicago, IL, USA Chicago, IL, USA 60612</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idangraf13@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158925903</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